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0D75861D" w:rsidR="006E2B23" w:rsidRDefault="009B6ABF">
      <w:pPr>
        <w:spacing w:before="240" w:after="240"/>
      </w:pPr>
      <w:r>
        <w:t>Laser Facial.Service Page.New Skin Aesthetics.</w:t>
      </w:r>
      <w:r w:rsidR="00651113">
        <w:t xml:space="preserve"> </w:t>
      </w:r>
      <w:r>
        <w:t>KA</w:t>
      </w:r>
    </w:p>
    <w:p w14:paraId="00000002" w14:textId="77777777" w:rsidR="006E2B23" w:rsidRDefault="009B6ABF">
      <w:pPr>
        <w:spacing w:before="240" w:after="240"/>
      </w:pPr>
      <w:r>
        <w:t>KW: Laser Facial</w:t>
      </w:r>
    </w:p>
    <w:p w14:paraId="00000003" w14:textId="77777777" w:rsidR="006E2B23" w:rsidRDefault="009B6ABF">
      <w:pPr>
        <w:spacing w:before="240" w:after="240"/>
      </w:pPr>
      <w:r>
        <w:t>/laser facial</w:t>
      </w:r>
    </w:p>
    <w:p w14:paraId="00000004" w14:textId="79961376" w:rsidR="006E2B23" w:rsidRDefault="009B6ABF">
      <w:r>
        <w:t>Meta: Laser facials significantly improve the skin</w:t>
      </w:r>
      <w:r w:rsidR="00651113">
        <w:t>'</w:t>
      </w:r>
      <w:r>
        <w:t>s tone and texture by stimulating an increase in collagen and elastin</w:t>
      </w:r>
      <w:r w:rsidR="00651113">
        <w:t>,</w:t>
      </w:r>
      <w:r>
        <w:t xml:space="preserve"> creating a more youthful appearance. </w:t>
      </w:r>
    </w:p>
    <w:p w14:paraId="00000005" w14:textId="77777777" w:rsidR="006E2B23" w:rsidRDefault="009B6ABF">
      <w:pPr>
        <w:spacing w:before="240" w:after="240"/>
      </w:pPr>
      <w:r>
        <w:t>Laser Facial | Healthier, Younger Looking Skin</w:t>
      </w:r>
    </w:p>
    <w:p w14:paraId="00000006" w14:textId="3D6A7ABB" w:rsidR="006E2B23" w:rsidRDefault="009B6ABF">
      <w:pPr>
        <w:spacing w:before="240" w:after="240"/>
      </w:pPr>
      <w:r>
        <w:t>Laser facials, or laser skin resurfacing, is a cos</w:t>
      </w:r>
      <w:r>
        <w:t>metic treatment that rejuvenates the complexion for healthier, more youthful</w:t>
      </w:r>
      <w:r w:rsidR="00651113">
        <w:t>-</w:t>
      </w:r>
      <w:r>
        <w:t>looking skin. This non-surgical</w:t>
      </w:r>
      <w:r>
        <w:t xml:space="preserve"> facial</w:t>
      </w:r>
      <w:r>
        <w:t xml:space="preserve"> uses state-of-the-art technology to provide a safe, effective way to eliminate noticeable </w:t>
      </w:r>
      <w:r w:rsidR="00651113">
        <w:t>aging signs</w:t>
      </w:r>
      <w:r>
        <w:t>. Laser fac</w:t>
      </w:r>
      <w:r>
        <w:t>ials</w:t>
      </w:r>
      <w:r>
        <w:t xml:space="preserve"> improve fine lines and wrinkles, uneven skin tone and texture. They also </w:t>
      </w:r>
      <w:r w:rsidR="00651113">
        <w:t>repair various</w:t>
      </w:r>
      <w:r>
        <w:t xml:space="preserve"> skin blemishes and problems. This treatment is the perfect solution for both men and women who want to turn back the clock and achieve a more youthful glow</w:t>
      </w:r>
      <w:r>
        <w:t xml:space="preserve"> without surgery or recovery.</w:t>
      </w:r>
    </w:p>
    <w:p w14:paraId="00000007" w14:textId="77777777" w:rsidR="006E2B23" w:rsidRDefault="009B6ABF">
      <w:pPr>
        <w:spacing w:before="240" w:after="240"/>
      </w:pPr>
      <w:r>
        <w:t>Learn more about laser skin facials and discover if this cosmetic treatment is right for you. Schedule a complimentary skin consultation with New Skin Aesthetics to learn more. Call us at 702-449-0009 or reach out to us online</w:t>
      </w:r>
      <w:r>
        <w:t xml:space="preserve"> to schedule yours.</w:t>
      </w:r>
    </w:p>
    <w:p w14:paraId="00000008" w14:textId="77777777" w:rsidR="006E2B23" w:rsidRDefault="009B6ABF">
      <w:pPr>
        <w:spacing w:before="240" w:after="240"/>
      </w:pPr>
      <w:r>
        <w:t>Benefits of Laser Facials</w:t>
      </w:r>
    </w:p>
    <w:p w14:paraId="00000009" w14:textId="77777777" w:rsidR="006E2B23" w:rsidRDefault="009B6ABF">
      <w:pPr>
        <w:numPr>
          <w:ilvl w:val="0"/>
          <w:numId w:val="2"/>
        </w:numPr>
        <w:spacing w:before="240"/>
      </w:pPr>
      <w:r>
        <w:t>Reverse noticeable aging signs</w:t>
      </w:r>
    </w:p>
    <w:p w14:paraId="0000000A" w14:textId="77777777" w:rsidR="006E2B23" w:rsidRDefault="009B6ABF">
      <w:pPr>
        <w:numPr>
          <w:ilvl w:val="0"/>
          <w:numId w:val="2"/>
        </w:numPr>
      </w:pPr>
      <w:r>
        <w:t>Rejuvenates skin</w:t>
      </w:r>
    </w:p>
    <w:p w14:paraId="0000000B" w14:textId="77777777" w:rsidR="006E2B23" w:rsidRDefault="009B6ABF">
      <w:pPr>
        <w:numPr>
          <w:ilvl w:val="0"/>
          <w:numId w:val="2"/>
        </w:numPr>
      </w:pPr>
      <w:r>
        <w:t>Improves skin tone and texture</w:t>
      </w:r>
    </w:p>
    <w:p w14:paraId="0000000C" w14:textId="77777777" w:rsidR="006E2B23" w:rsidRDefault="009B6ABF">
      <w:pPr>
        <w:numPr>
          <w:ilvl w:val="0"/>
          <w:numId w:val="2"/>
        </w:numPr>
      </w:pPr>
      <w:r>
        <w:t>FDA cleared</w:t>
      </w:r>
    </w:p>
    <w:p w14:paraId="0000000D" w14:textId="77777777" w:rsidR="006E2B23" w:rsidRDefault="009B6ABF">
      <w:pPr>
        <w:numPr>
          <w:ilvl w:val="0"/>
          <w:numId w:val="2"/>
        </w:numPr>
      </w:pPr>
      <w:r>
        <w:t>Scientifically proven safe and effective</w:t>
      </w:r>
    </w:p>
    <w:p w14:paraId="0000000E" w14:textId="77777777" w:rsidR="006E2B23" w:rsidRDefault="009B6ABF">
      <w:pPr>
        <w:numPr>
          <w:ilvl w:val="0"/>
          <w:numId w:val="2"/>
        </w:numPr>
      </w:pPr>
      <w:r>
        <w:t>Repair irregular skin pigmentation</w:t>
      </w:r>
    </w:p>
    <w:p w14:paraId="0000000F" w14:textId="77777777" w:rsidR="006E2B23" w:rsidRDefault="009B6ABF">
      <w:pPr>
        <w:numPr>
          <w:ilvl w:val="0"/>
          <w:numId w:val="2"/>
        </w:numPr>
      </w:pPr>
      <w:r>
        <w:t>Stimulates collagen and elastin production</w:t>
      </w:r>
    </w:p>
    <w:p w14:paraId="00000010" w14:textId="77777777" w:rsidR="006E2B23" w:rsidRDefault="009B6ABF">
      <w:pPr>
        <w:numPr>
          <w:ilvl w:val="0"/>
          <w:numId w:val="2"/>
        </w:numPr>
      </w:pPr>
      <w:r>
        <w:t>Triggers tissue remodeling and cell renewal</w:t>
      </w:r>
    </w:p>
    <w:p w14:paraId="00000011" w14:textId="77777777" w:rsidR="006E2B23" w:rsidRDefault="009B6ABF">
      <w:pPr>
        <w:numPr>
          <w:ilvl w:val="0"/>
          <w:numId w:val="2"/>
        </w:numPr>
      </w:pPr>
      <w:r>
        <w:t>Safe on most all skin types</w:t>
      </w:r>
    </w:p>
    <w:p w14:paraId="00000012" w14:textId="77777777" w:rsidR="006E2B23" w:rsidRDefault="009B6ABF">
      <w:pPr>
        <w:numPr>
          <w:ilvl w:val="0"/>
          <w:numId w:val="2"/>
        </w:numPr>
      </w:pPr>
      <w:r>
        <w:t>Comfortable procedure</w:t>
      </w:r>
    </w:p>
    <w:p w14:paraId="00000013" w14:textId="77777777" w:rsidR="006E2B23" w:rsidRDefault="009B6ABF">
      <w:pPr>
        <w:numPr>
          <w:ilvl w:val="0"/>
          <w:numId w:val="2"/>
        </w:numPr>
      </w:pPr>
      <w:r>
        <w:t>No downtime or recovery involved</w:t>
      </w:r>
    </w:p>
    <w:p w14:paraId="00000014" w14:textId="77777777" w:rsidR="006E2B23" w:rsidRDefault="009B6ABF">
      <w:pPr>
        <w:numPr>
          <w:ilvl w:val="0"/>
          <w:numId w:val="2"/>
        </w:numPr>
        <w:spacing w:after="240"/>
      </w:pPr>
      <w:r>
        <w:t>Treatment uses state-of-the-art laser systems</w:t>
      </w:r>
    </w:p>
    <w:p w14:paraId="00000015" w14:textId="77777777" w:rsidR="006E2B23" w:rsidRDefault="009B6ABF">
      <w:pPr>
        <w:spacing w:before="240" w:after="240"/>
      </w:pPr>
      <w:r>
        <w:t>Laser Skin Facials Before and After*</w:t>
      </w:r>
    </w:p>
    <w:p w14:paraId="00000016" w14:textId="77777777" w:rsidR="006E2B23" w:rsidRDefault="009B6ABF">
      <w:pPr>
        <w:spacing w:before="240" w:after="240"/>
      </w:pPr>
      <w:r>
        <w:t>Laser skin facials before and after images sho</w:t>
      </w:r>
      <w:r>
        <w:t>w the phenomenal skin rejuvenation that is possible with this non-invasive facial resurfacing treatment. As with any cosmetic procedure, results may vary.* The patients in the before and after pictures show how each person achieved positive skin rejuvenati</w:t>
      </w:r>
      <w:r>
        <w:t>on. Each image also shows what is possible when a skilled, knowledgeable treatment specialist conducts this laser skin resurfacing procedure.</w:t>
      </w:r>
    </w:p>
    <w:p w14:paraId="00000017" w14:textId="77777777" w:rsidR="006E2B23" w:rsidRDefault="009B6ABF">
      <w:pPr>
        <w:spacing w:before="240"/>
        <w:rPr>
          <w:color w:val="0E101A"/>
        </w:rPr>
      </w:pPr>
      <w:r>
        <w:rPr>
          <w:color w:val="0E101A"/>
        </w:rPr>
        <w:lastRenderedPageBreak/>
        <w:t>How Does Laser Skin Resurfacing Work?</w:t>
      </w:r>
    </w:p>
    <w:p w14:paraId="00000018" w14:textId="77777777" w:rsidR="006E2B23" w:rsidRDefault="009B6ABF">
      <w:pPr>
        <w:spacing w:before="240"/>
        <w:rPr>
          <w:color w:val="0E101A"/>
        </w:rPr>
      </w:pPr>
      <w:r>
        <w:rPr>
          <w:color w:val="0E101A"/>
        </w:rPr>
        <w:t xml:space="preserve"> </w:t>
      </w:r>
    </w:p>
    <w:p w14:paraId="00000019" w14:textId="6BECC91F" w:rsidR="006E2B23" w:rsidRDefault="009B6ABF">
      <w:pPr>
        <w:spacing w:before="240"/>
        <w:rPr>
          <w:color w:val="0E101A"/>
        </w:rPr>
      </w:pPr>
      <w:r>
        <w:rPr>
          <w:color w:val="0E101A"/>
        </w:rPr>
        <w:t xml:space="preserve">Laser facials or laser skin resurfacing uses advanced laser technology to </w:t>
      </w:r>
      <w:r>
        <w:rPr>
          <w:color w:val="0E101A"/>
        </w:rPr>
        <w:t xml:space="preserve">trigger the body's natural skin rejuvenation. During the facial treatment, the lasers safely penetrate the skin's surface, heating </w:t>
      </w:r>
      <w:r>
        <w:rPr>
          <w:color w:val="0E101A"/>
        </w:rPr>
        <w:t xml:space="preserve">the </w:t>
      </w:r>
      <w:r w:rsidR="00651113">
        <w:rPr>
          <w:color w:val="0E101A"/>
        </w:rPr>
        <w:t>tissue's deeper layers</w:t>
      </w:r>
      <w:r>
        <w:rPr>
          <w:color w:val="0E101A"/>
        </w:rPr>
        <w:t>.</w:t>
      </w:r>
    </w:p>
    <w:p w14:paraId="637BD99A" w14:textId="77777777" w:rsidR="009B6ABF" w:rsidRDefault="009B6ABF">
      <w:pPr>
        <w:spacing w:before="240"/>
        <w:rPr>
          <w:color w:val="0E101A"/>
        </w:rPr>
      </w:pPr>
      <w:r>
        <w:rPr>
          <w:b/>
          <w:color w:val="0E101A"/>
        </w:rPr>
        <w:t>Repair:</w:t>
      </w:r>
      <w:r>
        <w:rPr>
          <w:color w:val="0E101A"/>
        </w:rPr>
        <w:t xml:space="preserve"> The thermal energy of the lasers stimulates tissue remodeling and natural collagen/el</w:t>
      </w:r>
      <w:r>
        <w:rPr>
          <w:color w:val="0E101A"/>
        </w:rPr>
        <w:t xml:space="preserve">astin production. Collagen and elastin are structural proteins that provide a scaffolding that keeps skin firm, flexible, healthy, and youthful. </w:t>
      </w:r>
    </w:p>
    <w:p w14:paraId="0000001A" w14:textId="38F32915" w:rsidR="006E2B23" w:rsidRDefault="009B6ABF">
      <w:pPr>
        <w:spacing w:before="240"/>
        <w:rPr>
          <w:color w:val="0E101A"/>
        </w:rPr>
      </w:pPr>
      <w:r>
        <w:rPr>
          <w:color w:val="0E101A"/>
        </w:rPr>
        <w:t>Laser facials improve various skin issues like fine lines and wrinkles and uneven skin tone, stretch marks, and</w:t>
      </w:r>
      <w:r>
        <w:rPr>
          <w:color w:val="0E101A"/>
        </w:rPr>
        <w:t xml:space="preserve"> acne scars.</w:t>
      </w:r>
    </w:p>
    <w:p w14:paraId="0000001B" w14:textId="77777777" w:rsidR="006E2B23" w:rsidRDefault="009B6ABF">
      <w:pPr>
        <w:spacing w:before="240" w:after="240"/>
      </w:pPr>
      <w:r>
        <w:rPr>
          <w:b/>
        </w:rPr>
        <w:t>Resurface</w:t>
      </w:r>
      <w:r>
        <w:t>: Laser skin facials also stimulate cellular renewal. This process replaces old skin with new, healthy cells that completely renew the complexion for a more radiant appearance.</w:t>
      </w:r>
    </w:p>
    <w:p w14:paraId="0000001C" w14:textId="77777777" w:rsidR="006E2B23" w:rsidRDefault="009B6ABF">
      <w:pPr>
        <w:spacing w:before="240" w:after="240"/>
      </w:pPr>
      <w:r>
        <w:rPr>
          <w:b/>
        </w:rPr>
        <w:t>Restore:</w:t>
      </w:r>
      <w:r>
        <w:t xml:space="preserve"> Laser skin resurfacing diminishes sun damage. The laser is calibrated </w:t>
      </w:r>
      <w:r>
        <w:t>to a wavelength that is only absorbed by the dark pigment in the melanin. When the melanin absorbs the laser, the thermal energy causes the melanin to break apart into smaller parts. After this occurs, the melanin can be absorbed and removed by the body na</w:t>
      </w:r>
      <w:r>
        <w:t>turally.</w:t>
      </w:r>
    </w:p>
    <w:p w14:paraId="0000001D" w14:textId="77777777" w:rsidR="006E2B23" w:rsidRDefault="009B6ABF">
      <w:pPr>
        <w:spacing w:before="240" w:after="240"/>
      </w:pPr>
      <w:r>
        <w:t>How Much Does a Laser Facial Cost?</w:t>
      </w:r>
    </w:p>
    <w:p w14:paraId="416D8CF2" w14:textId="77777777" w:rsidR="009B6ABF" w:rsidRDefault="009B6ABF">
      <w:pPr>
        <w:spacing w:before="240" w:after="240"/>
      </w:pPr>
      <w:r>
        <w:t>The cost of laser skin resurfacing will vary per patient. The overall cost will depend on the customized treatment plan for each person. Some of the factors that influence the price include the treatment area, th</w:t>
      </w:r>
      <w:r>
        <w:t xml:space="preserve">e device used during treatments, and the number of treatments required. </w:t>
      </w:r>
    </w:p>
    <w:p w14:paraId="0000001E" w14:textId="2157D405" w:rsidR="006E2B23" w:rsidRDefault="009B6ABF">
      <w:pPr>
        <w:spacing w:before="240" w:after="240"/>
      </w:pPr>
      <w:r>
        <w:t xml:space="preserve">During a complimentary consultation with New Skin Aesthetics, you can discuss your aesthetic goals with a treatment specialist. They can help design the perfect treatment plan to help </w:t>
      </w:r>
      <w:r>
        <w:t>you achieve optimal skin resurfacing and fit within your budget.</w:t>
      </w:r>
    </w:p>
    <w:p w14:paraId="0000001F" w14:textId="77777777" w:rsidR="006E2B23" w:rsidRDefault="009B6ABF">
      <w:pPr>
        <w:spacing w:before="240" w:after="240"/>
      </w:pPr>
      <w:r>
        <w:t>Laser Facial Treatment Areas</w:t>
      </w:r>
    </w:p>
    <w:p w14:paraId="00000020" w14:textId="64FF590B" w:rsidR="006E2B23" w:rsidRDefault="009B6ABF">
      <w:pPr>
        <w:spacing w:before="240" w:after="240"/>
      </w:pPr>
      <w:r>
        <w:t>New Skin Aesthetics can customize each laser skin resurfacing experience to address each patient</w:t>
      </w:r>
      <w:r w:rsidR="00651113">
        <w:t>'</w:t>
      </w:r>
      <w:r>
        <w:t>s specific skin concerns. Skin resurfacing can improve the follow</w:t>
      </w:r>
      <w:r>
        <w:t>ing:</w:t>
      </w:r>
    </w:p>
    <w:p w14:paraId="00000021" w14:textId="77777777" w:rsidR="006E2B23" w:rsidRDefault="009B6ABF">
      <w:pPr>
        <w:numPr>
          <w:ilvl w:val="0"/>
          <w:numId w:val="1"/>
        </w:numPr>
        <w:spacing w:before="240"/>
      </w:pPr>
      <w:r>
        <w:t>Rough skin texture</w:t>
      </w:r>
    </w:p>
    <w:p w14:paraId="00000022" w14:textId="77777777" w:rsidR="006E2B23" w:rsidRDefault="009B6ABF">
      <w:pPr>
        <w:numPr>
          <w:ilvl w:val="0"/>
          <w:numId w:val="1"/>
        </w:numPr>
      </w:pPr>
      <w:r>
        <w:t>Uneven skin tone</w:t>
      </w:r>
    </w:p>
    <w:p w14:paraId="00000023" w14:textId="77777777" w:rsidR="006E2B23" w:rsidRDefault="009B6ABF">
      <w:pPr>
        <w:numPr>
          <w:ilvl w:val="0"/>
          <w:numId w:val="1"/>
        </w:numPr>
      </w:pPr>
      <w:r>
        <w:t>Dull complexion</w:t>
      </w:r>
    </w:p>
    <w:p w14:paraId="00000024" w14:textId="77777777" w:rsidR="006E2B23" w:rsidRDefault="009B6ABF">
      <w:pPr>
        <w:numPr>
          <w:ilvl w:val="0"/>
          <w:numId w:val="1"/>
        </w:numPr>
      </w:pPr>
      <w:r>
        <w:t>Sun damage or brown spots</w:t>
      </w:r>
    </w:p>
    <w:p w14:paraId="00000025" w14:textId="77777777" w:rsidR="006E2B23" w:rsidRDefault="009B6ABF">
      <w:pPr>
        <w:numPr>
          <w:ilvl w:val="0"/>
          <w:numId w:val="1"/>
        </w:numPr>
      </w:pPr>
      <w:r>
        <w:t>Redness and Rosacea</w:t>
      </w:r>
    </w:p>
    <w:p w14:paraId="00000026" w14:textId="77777777" w:rsidR="006E2B23" w:rsidRDefault="009B6ABF">
      <w:pPr>
        <w:numPr>
          <w:ilvl w:val="0"/>
          <w:numId w:val="1"/>
        </w:numPr>
      </w:pPr>
      <w:r>
        <w:t>Acne Scarring</w:t>
      </w:r>
    </w:p>
    <w:p w14:paraId="00000027" w14:textId="77777777" w:rsidR="006E2B23" w:rsidRDefault="009B6ABF">
      <w:pPr>
        <w:numPr>
          <w:ilvl w:val="0"/>
          <w:numId w:val="1"/>
        </w:numPr>
      </w:pPr>
      <w:r>
        <w:t>Fine lines and wrinkles</w:t>
      </w:r>
    </w:p>
    <w:p w14:paraId="00000028" w14:textId="77777777" w:rsidR="006E2B23" w:rsidRDefault="009B6ABF">
      <w:pPr>
        <w:numPr>
          <w:ilvl w:val="0"/>
          <w:numId w:val="1"/>
        </w:numPr>
      </w:pPr>
      <w:r>
        <w:t>Vascular impurities or facial veins</w:t>
      </w:r>
    </w:p>
    <w:p w14:paraId="00000029" w14:textId="77777777" w:rsidR="006E2B23" w:rsidRDefault="009B6ABF">
      <w:pPr>
        <w:numPr>
          <w:ilvl w:val="0"/>
          <w:numId w:val="1"/>
        </w:numPr>
      </w:pPr>
      <w:r>
        <w:lastRenderedPageBreak/>
        <w:t>Enlarged pores</w:t>
      </w:r>
    </w:p>
    <w:p w14:paraId="0000002A" w14:textId="77777777" w:rsidR="006E2B23" w:rsidRDefault="009B6ABF">
      <w:pPr>
        <w:numPr>
          <w:ilvl w:val="0"/>
          <w:numId w:val="1"/>
        </w:numPr>
        <w:spacing w:after="240"/>
      </w:pPr>
      <w:r>
        <w:t>Stretch marks</w:t>
      </w:r>
    </w:p>
    <w:p w14:paraId="0000002B" w14:textId="77777777" w:rsidR="006E2B23" w:rsidRDefault="009B6ABF">
      <w:pPr>
        <w:spacing w:before="240" w:after="240"/>
      </w:pPr>
      <w:r>
        <w:t>Laser Facial Results*</w:t>
      </w:r>
    </w:p>
    <w:p w14:paraId="7B4C2029" w14:textId="77777777" w:rsidR="009B6ABF" w:rsidRDefault="009B6ABF">
      <w:pPr>
        <w:spacing w:before="240" w:after="240"/>
      </w:pPr>
      <w:r>
        <w:t>Laser facials result in an almost immediate complexion overhaul. This treatment provides patients with a more radiant complexion quickly. The skin's cellular improvements</w:t>
      </w:r>
      <w:r>
        <w:t xml:space="preserve"> gradually increase over several weeks</w:t>
      </w:r>
      <w:r w:rsidR="00651113">
        <w:t xml:space="preserve">. </w:t>
      </w:r>
    </w:p>
    <w:p w14:paraId="0000002C" w14:textId="22C5048B" w:rsidR="006E2B23" w:rsidRDefault="00651113">
      <w:pPr>
        <w:spacing w:before="240" w:after="240"/>
      </w:pPr>
      <w:r>
        <w:t>Simultaneously, t</w:t>
      </w:r>
      <w:r w:rsidR="009B6ABF">
        <w:t>he body creates more collagen and elas</w:t>
      </w:r>
      <w:r w:rsidR="009B6ABF">
        <w:t>tin and works to remodel damaged tissue. As with any cosmetic treatment, individual patient experiences will vary.*</w:t>
      </w:r>
    </w:p>
    <w:p w14:paraId="0000002D" w14:textId="77777777" w:rsidR="006E2B23" w:rsidRDefault="009B6ABF">
      <w:pPr>
        <w:spacing w:before="240" w:after="240"/>
      </w:pPr>
      <w:r>
        <w:t>Do Laser Facials Hurt?</w:t>
      </w:r>
    </w:p>
    <w:p w14:paraId="0000002E" w14:textId="1F1AF51A" w:rsidR="006E2B23" w:rsidRDefault="009B6ABF">
      <w:pPr>
        <w:spacing w:before="240" w:after="240"/>
      </w:pPr>
      <w:r>
        <w:t>The newest laser systems make skin resurfacing an almost painless experience. During your facial, your technician may</w:t>
      </w:r>
      <w:r>
        <w:t xml:space="preserve"> apply a numbing cream to your treatment area or use a cooling device to ensure optimal comfort throughout </w:t>
      </w:r>
      <w:r>
        <w:t>the facial.</w:t>
      </w:r>
    </w:p>
    <w:p w14:paraId="0000002F" w14:textId="77777777" w:rsidR="006E2B23" w:rsidRDefault="009B6ABF">
      <w:pPr>
        <w:spacing w:before="240" w:after="240"/>
      </w:pPr>
      <w:r>
        <w:t>Laser Facials Near Me</w:t>
      </w:r>
    </w:p>
    <w:p w14:paraId="282501A5" w14:textId="77777777" w:rsidR="009B6ABF" w:rsidRDefault="009B6ABF">
      <w:pPr>
        <w:spacing w:before="240" w:after="240"/>
      </w:pPr>
      <w:r>
        <w:t>If you want to rejuvenate your complexion and achieve a more healthy, rejuvenated appearance, sched</w:t>
      </w:r>
      <w:r>
        <w:t>ule your laser facial with New Skin Aesthetics. We are a premier laser skin resurfacing provider in the Henderson, NV area</w:t>
      </w:r>
      <w:r w:rsidR="00651113">
        <w:t>. W</w:t>
      </w:r>
      <w:r>
        <w:t xml:space="preserve">e proudly serve the Las Vegas area. We offer the revolutionary XEO Cutera Laser system for all skin resurfacing treatments. </w:t>
      </w:r>
    </w:p>
    <w:p w14:paraId="00000030" w14:textId="327AB2AA" w:rsidR="006E2B23" w:rsidRDefault="009B6ABF">
      <w:pPr>
        <w:spacing w:before="240" w:after="240"/>
      </w:pPr>
      <w:r>
        <w:t xml:space="preserve">To </w:t>
      </w:r>
      <w:r>
        <w:t>learn more about our laser systems and how laser facials can change your appearance, schedule a complimentary consultation by calling us at 702-449-0009.</w:t>
      </w:r>
    </w:p>
    <w:p w14:paraId="00000031" w14:textId="77777777" w:rsidR="006E2B23" w:rsidRDefault="006E2B23"/>
    <w:sectPr w:rsidR="006E2B2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FDD217D"/>
    <w:multiLevelType w:val="multilevel"/>
    <w:tmpl w:val="CD26D8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6B40C17"/>
    <w:multiLevelType w:val="multilevel"/>
    <w:tmpl w:val="E79E14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1MDA2MTawMDCzMDZW0lEKTi0uzszPAykwrAUAahGiIywAAAA="/>
  </w:docVars>
  <w:rsids>
    <w:rsidRoot w:val="006E2B23"/>
    <w:rsid w:val="00651113"/>
    <w:rsid w:val="006E2B23"/>
    <w:rsid w:val="009B6A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8F50A7"/>
  <w15:docId w15:val="{113EE5BA-4E91-40A8-819E-E3B20BDCF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791</Words>
  <Characters>451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2-23T18:59:00Z</dcterms:created>
  <dcterms:modified xsi:type="dcterms:W3CDTF">2021-02-23T19:04:00Z</dcterms:modified>
</cp:coreProperties>
</file>